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97778" w14:textId="537E5AE3" w:rsidR="00AA3954" w:rsidRDefault="00885EFC" w:rsidP="00885EFC">
      <w:pPr>
        <w:pStyle w:val="Title"/>
      </w:pPr>
      <w:r>
        <w:t xml:space="preserve">How to Run the Continued Fraction Regression </w:t>
      </w:r>
      <w:r w:rsidR="008647D1">
        <w:t>Program</w:t>
      </w:r>
    </w:p>
    <w:p w14:paraId="5E2925B6" w14:textId="77777777" w:rsidR="00885EFC" w:rsidRDefault="00885EFC"/>
    <w:p w14:paraId="6B989F44" w14:textId="77777777" w:rsidR="00885EFC" w:rsidRDefault="00885EFC">
      <w:pPr>
        <w:rPr>
          <w:rStyle w:val="Heading1Char"/>
        </w:rPr>
      </w:pPr>
      <w:r w:rsidRPr="00885EFC">
        <w:rPr>
          <w:rStyle w:val="Heading1Char"/>
        </w:rPr>
        <w:t>Source Code</w:t>
      </w:r>
    </w:p>
    <w:p w14:paraId="5922DFF9" w14:textId="77777777" w:rsidR="00885EFC" w:rsidRDefault="00885EFC">
      <w:r>
        <w:t xml:space="preserve">The source code of the program is written using C++. The program requires C++ 11 and make to compile and execute. You can access the source code from GitHub repository at: </w:t>
      </w:r>
      <w:hyperlink r:id="rId6" w:history="1">
        <w:r w:rsidRPr="00B73C3F">
          <w:rPr>
            <w:rStyle w:val="Hyperlink"/>
          </w:rPr>
          <w:t>https://github.com/MohammadNHaque/ContinuedFractionRegression-V2</w:t>
        </w:r>
      </w:hyperlink>
      <w:r>
        <w:t xml:space="preserve"> </w:t>
      </w:r>
    </w:p>
    <w:p w14:paraId="4B9C5316" w14:textId="347F09F9" w:rsidR="00885EFC" w:rsidRDefault="00885EFC" w:rsidP="00885EFC">
      <w:pPr>
        <w:pStyle w:val="Heading1"/>
      </w:pPr>
      <w:r>
        <w:t xml:space="preserve">Setup Required </w:t>
      </w:r>
      <w:r w:rsidR="0067122B">
        <w:t>Software</w:t>
      </w:r>
      <w:r>
        <w:t xml:space="preserve"> and IDE</w:t>
      </w:r>
    </w:p>
    <w:p w14:paraId="472C4F27" w14:textId="77777777" w:rsidR="00885EFC" w:rsidRDefault="00885EFC">
      <w:r>
        <w:t xml:space="preserve">If you are using a Windows operating system, then you can use Cygwin (for C++11 and Make) and NetBeans to compile and execute the program. In Ubuntu/Unix like operating system, </w:t>
      </w:r>
      <w:proofErr w:type="spellStart"/>
      <w:r>
        <w:t>Netbeans</w:t>
      </w:r>
      <w:proofErr w:type="spellEnd"/>
      <w:r>
        <w:t xml:space="preserve">, Make and C++ can be </w:t>
      </w:r>
      <w:proofErr w:type="spellStart"/>
      <w:r>
        <w:t>be</w:t>
      </w:r>
      <w:proofErr w:type="spellEnd"/>
      <w:r>
        <w:t xml:space="preserve"> used. Detail instruction about how to install the system in Unix OS can be found in the Readme of the project on GitHub.</w:t>
      </w:r>
    </w:p>
    <w:p w14:paraId="09E5750C" w14:textId="3277861B" w:rsidR="00885EFC" w:rsidRPr="00885EFC" w:rsidRDefault="00885EFC" w:rsidP="00885EFC">
      <w:pPr>
        <w:pStyle w:val="Heading2"/>
      </w:pPr>
      <w:r w:rsidRPr="00885EFC">
        <w:t xml:space="preserve">Installing </w:t>
      </w:r>
      <w:r>
        <w:t>C++,</w:t>
      </w:r>
      <w:r w:rsidR="00C71D60">
        <w:t xml:space="preserve"> </w:t>
      </w:r>
      <w:proofErr w:type="gramStart"/>
      <w:r w:rsidR="00C71D60">
        <w:t xml:space="preserve">OpenMP, </w:t>
      </w:r>
      <w:r>
        <w:t xml:space="preserve"> </w:t>
      </w:r>
      <w:proofErr w:type="spellStart"/>
      <w:r>
        <w:t>gdb</w:t>
      </w:r>
      <w:proofErr w:type="spellEnd"/>
      <w:proofErr w:type="gramEnd"/>
      <w:r>
        <w:t xml:space="preserve"> and Make from </w:t>
      </w:r>
      <w:r w:rsidRPr="00885EFC">
        <w:t>Cygwin for Windows</w:t>
      </w:r>
    </w:p>
    <w:p w14:paraId="42C7F3B9" w14:textId="43D41C1A" w:rsidR="00885EFC" w:rsidRDefault="00885EFC" w:rsidP="00885EFC">
      <w:pPr>
        <w:pStyle w:val="NormalWeb"/>
      </w:pPr>
      <w:r>
        <w:t xml:space="preserve">Cygwin is a Unix-like environment for Windows OS. It is a vast collection of Unix tools and Utilities. We will use GNU C++ (GCC) compiler, </w:t>
      </w:r>
      <w:r w:rsidR="00C71D60">
        <w:t xml:space="preserve">OpenMP, </w:t>
      </w:r>
      <w:r>
        <w:t>GNU Debugger (</w:t>
      </w:r>
      <w:proofErr w:type="spellStart"/>
      <w:r>
        <w:t>gdb</w:t>
      </w:r>
      <w:proofErr w:type="spellEnd"/>
      <w:r>
        <w:t xml:space="preserve">) and Make form it. Download Cygwin from </w:t>
      </w:r>
      <w:hyperlink r:id="rId7" w:history="1">
        <w:r w:rsidRPr="00B73C3F">
          <w:rPr>
            <w:rStyle w:val="Hyperlink"/>
          </w:rPr>
          <w:t>https://cygwin.com/install.html</w:t>
        </w:r>
      </w:hyperlink>
      <w:r>
        <w:t xml:space="preserve"> . Run the </w:t>
      </w:r>
      <w:hyperlink r:id="rId8" w:history="1">
        <w:r>
          <w:rPr>
            <w:rStyle w:val="Hyperlink"/>
          </w:rPr>
          <w:t>setup-x86_64.exe</w:t>
        </w:r>
      </w:hyperlink>
      <w:r>
        <w:t xml:space="preserve"> (for the 64-bit version of Windows) or </w:t>
      </w:r>
      <w:hyperlink r:id="rId9" w:history="1">
        <w:r>
          <w:rPr>
            <w:rStyle w:val="Hyperlink"/>
            <w:rFonts w:eastAsiaTheme="majorEastAsia"/>
          </w:rPr>
          <w:t>setup-x86.exe</w:t>
        </w:r>
      </w:hyperlink>
      <w:r>
        <w:t xml:space="preserve"> for the 32-bit Windows.</w:t>
      </w:r>
    </w:p>
    <w:p w14:paraId="0BDDDA0D" w14:textId="77777777" w:rsidR="00885EFC" w:rsidRDefault="00885EFC" w:rsidP="00885EFC">
      <w:pPr>
        <w:pStyle w:val="ListParagraph"/>
        <w:numPr>
          <w:ilvl w:val="0"/>
          <w:numId w:val="1"/>
        </w:numPr>
      </w:pPr>
      <w:r>
        <w:t>Run the Cygwin Installer.</w:t>
      </w:r>
    </w:p>
    <w:p w14:paraId="5902D008" w14:textId="0087C2BD" w:rsidR="00885EFC" w:rsidRDefault="00885EFC" w:rsidP="00885EFC">
      <w:pPr>
        <w:pStyle w:val="ListParagraph"/>
        <w:numPr>
          <w:ilvl w:val="0"/>
          <w:numId w:val="1"/>
        </w:numPr>
      </w:pPr>
      <w:r>
        <w:t xml:space="preserve">Select default options at the installer until </w:t>
      </w:r>
      <w:r w:rsidR="00C71D60">
        <w:t xml:space="preserve">the </w:t>
      </w:r>
      <w:r>
        <w:t>“Select Packages” option arrives.</w:t>
      </w:r>
    </w:p>
    <w:p w14:paraId="2BBFDDD6" w14:textId="3E9AA65F" w:rsidR="00885EFC" w:rsidRDefault="00885EFC" w:rsidP="00D264E6">
      <w:pPr>
        <w:pStyle w:val="ListParagraph"/>
        <w:numPr>
          <w:ilvl w:val="0"/>
          <w:numId w:val="1"/>
        </w:numPr>
      </w:pPr>
      <w:r>
        <w:t xml:space="preserve">At the “Select Packages” Click the </w:t>
      </w:r>
      <w:r w:rsidRPr="00D264E6">
        <w:rPr>
          <w:rStyle w:val="HTMLTypewriter"/>
          <w:rFonts w:eastAsiaTheme="majorEastAsia"/>
        </w:rPr>
        <w:t>+</w:t>
      </w:r>
      <w:r>
        <w:t xml:space="preserve"> next to </w:t>
      </w:r>
      <w:proofErr w:type="spellStart"/>
      <w:r w:rsidRPr="00D264E6">
        <w:rPr>
          <w:rStyle w:val="HTMLTypewriter"/>
          <w:rFonts w:eastAsiaTheme="majorEastAsia"/>
        </w:rPr>
        <w:t>Devel</w:t>
      </w:r>
      <w:proofErr w:type="spellEnd"/>
      <w:r>
        <w:t>, to expose the developer packages</w:t>
      </w:r>
      <w:r w:rsidR="00D264E6">
        <w:t>/ search for following packages:</w:t>
      </w:r>
    </w:p>
    <w:p w14:paraId="7AAE267E" w14:textId="77777777" w:rsidR="00885EFC" w:rsidRDefault="00885EFC" w:rsidP="005C0F19">
      <w:pPr>
        <w:pStyle w:val="ListParagraph"/>
        <w:numPr>
          <w:ilvl w:val="1"/>
          <w:numId w:val="1"/>
        </w:numPr>
      </w:pPr>
      <w:r>
        <w:t xml:space="preserve">Scroll down until you see the </w:t>
      </w:r>
      <w:proofErr w:type="spellStart"/>
      <w:r w:rsidRPr="00885EFC">
        <w:rPr>
          <w:rStyle w:val="HTMLTypewriter"/>
          <w:rFonts w:eastAsiaTheme="majorEastAsia"/>
        </w:rPr>
        <w:t>gcc</w:t>
      </w:r>
      <w:proofErr w:type="spellEnd"/>
      <w:r w:rsidRPr="00885EFC">
        <w:rPr>
          <w:rStyle w:val="HTMLTypewriter"/>
          <w:rFonts w:eastAsiaTheme="majorEastAsia"/>
        </w:rPr>
        <w:t>-g++ C++ compiler</w:t>
      </w:r>
      <w:r>
        <w:t xml:space="preserve"> package and select it. </w:t>
      </w:r>
    </w:p>
    <w:p w14:paraId="0607A21E" w14:textId="77777777" w:rsidR="00885EFC" w:rsidRDefault="00885EFC" w:rsidP="005C0F19">
      <w:pPr>
        <w:pStyle w:val="ListParagraph"/>
        <w:numPr>
          <w:ilvl w:val="1"/>
          <w:numId w:val="1"/>
        </w:numPr>
      </w:pPr>
      <w:r>
        <w:t xml:space="preserve">Scroll down until you see the </w:t>
      </w:r>
      <w:proofErr w:type="spellStart"/>
      <w:r w:rsidRPr="00885EFC">
        <w:rPr>
          <w:rStyle w:val="HTMLTypewriter"/>
          <w:rFonts w:eastAsiaTheme="majorEastAsia"/>
        </w:rPr>
        <w:t>gdb</w:t>
      </w:r>
      <w:proofErr w:type="spellEnd"/>
      <w:r w:rsidRPr="00885EFC">
        <w:rPr>
          <w:rStyle w:val="HTMLTypewriter"/>
          <w:rFonts w:eastAsiaTheme="majorEastAsia"/>
        </w:rPr>
        <w:t xml:space="preserve"> GNU debugger</w:t>
      </w:r>
      <w:r>
        <w:t xml:space="preserve"> package and select it</w:t>
      </w:r>
    </w:p>
    <w:p w14:paraId="6DE31391" w14:textId="434D2B79" w:rsidR="00885EFC" w:rsidRDefault="00885EFC" w:rsidP="00885EFC">
      <w:pPr>
        <w:pStyle w:val="ListParagraph"/>
        <w:numPr>
          <w:ilvl w:val="1"/>
          <w:numId w:val="1"/>
        </w:numPr>
      </w:pPr>
      <w:r>
        <w:t xml:space="preserve">Scroll down until you see the GNU version of the </w:t>
      </w:r>
      <w:r>
        <w:rPr>
          <w:rStyle w:val="HTMLTypewriter"/>
          <w:rFonts w:eastAsiaTheme="majorEastAsia"/>
        </w:rPr>
        <w:t>make</w:t>
      </w:r>
      <w:r>
        <w:t xml:space="preserve"> package and select it</w:t>
      </w:r>
    </w:p>
    <w:p w14:paraId="74E49728" w14:textId="5439D675" w:rsidR="00C71D60" w:rsidRDefault="00C71D60" w:rsidP="00C71D60">
      <w:pPr>
        <w:pStyle w:val="ListParagraph"/>
        <w:numPr>
          <w:ilvl w:val="1"/>
          <w:numId w:val="1"/>
        </w:numPr>
      </w:pPr>
      <w:r>
        <w:t xml:space="preserve">Scroll down until you see the </w:t>
      </w:r>
      <w:r>
        <w:rPr>
          <w:rStyle w:val="HTMLTypewriter"/>
          <w:rFonts w:eastAsiaTheme="majorEastAsia"/>
        </w:rPr>
        <w:t>OpenMP</w:t>
      </w:r>
      <w:r>
        <w:t xml:space="preserve"> package and select it</w:t>
      </w:r>
    </w:p>
    <w:p w14:paraId="0289A0A5" w14:textId="24044C6F" w:rsidR="00C71D60" w:rsidRDefault="00C71D60" w:rsidP="00C71D60">
      <w:pPr>
        <w:pStyle w:val="ListParagraph"/>
        <w:ind w:left="1440"/>
      </w:pPr>
      <w:r>
        <w:rPr>
          <w:noProof/>
        </w:rPr>
        <w:drawing>
          <wp:inline distT="0" distB="0" distL="0" distR="0" wp14:anchorId="53F50F8C" wp14:editId="3FF12A60">
            <wp:extent cx="4547062" cy="211963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596"/>
                    <a:stretch/>
                  </pic:blipFill>
                  <pic:spPr bwMode="auto">
                    <a:xfrm>
                      <a:off x="0" y="0"/>
                      <a:ext cx="4556508" cy="2124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28422" w14:textId="4DED61A7" w:rsidR="00885EFC" w:rsidRDefault="00885EFC" w:rsidP="00885EFC">
      <w:pPr>
        <w:pStyle w:val="ListParagraph"/>
        <w:numPr>
          <w:ilvl w:val="0"/>
          <w:numId w:val="1"/>
        </w:numPr>
      </w:pPr>
      <w:r>
        <w:t xml:space="preserve">We have selected our required packages, so click the </w:t>
      </w:r>
      <w:r>
        <w:rPr>
          <w:rStyle w:val="HTMLTypewriter"/>
          <w:rFonts w:eastAsiaTheme="majorEastAsia"/>
        </w:rPr>
        <w:t>Next</w:t>
      </w:r>
      <w:r>
        <w:t xml:space="preserve"> button. The installer will then begin installing the packages.</w:t>
      </w:r>
    </w:p>
    <w:p w14:paraId="26C82706" w14:textId="1383F230" w:rsidR="00D264E6" w:rsidRDefault="00D264E6" w:rsidP="00885EFC">
      <w:pPr>
        <w:pStyle w:val="ListParagraph"/>
        <w:numPr>
          <w:ilvl w:val="0"/>
          <w:numId w:val="1"/>
        </w:numPr>
      </w:pPr>
      <w:r>
        <w:t xml:space="preserve">Congratulations! You've just installed </w:t>
      </w:r>
      <w:r>
        <w:rPr>
          <w:rStyle w:val="HTMLTypewriter"/>
          <w:rFonts w:eastAsiaTheme="majorEastAsia"/>
        </w:rPr>
        <w:t>g++</w:t>
      </w:r>
      <w:r w:rsidRPr="00C71D60">
        <w:rPr>
          <w:rStyle w:val="HTMLTypewriter"/>
          <w:rFonts w:eastAsiaTheme="majorEastAsia"/>
        </w:rPr>
        <w:t xml:space="preserve">, </w:t>
      </w:r>
      <w:r w:rsidR="00C71D60" w:rsidRPr="00C71D60">
        <w:rPr>
          <w:rStyle w:val="HTMLTypewriter"/>
          <w:rFonts w:eastAsiaTheme="majorEastAsia"/>
        </w:rPr>
        <w:t xml:space="preserve">OpenMP, </w:t>
      </w:r>
      <w:proofErr w:type="spellStart"/>
      <w:r>
        <w:rPr>
          <w:rStyle w:val="HTMLTypewriter"/>
          <w:rFonts w:eastAsiaTheme="majorEastAsia"/>
        </w:rPr>
        <w:t>gdb</w:t>
      </w:r>
      <w:proofErr w:type="spellEnd"/>
      <w:r>
        <w:t xml:space="preserve">, and </w:t>
      </w:r>
      <w:r>
        <w:rPr>
          <w:rStyle w:val="HTMLTypewriter"/>
          <w:rFonts w:eastAsiaTheme="majorEastAsia"/>
        </w:rPr>
        <w:t>make</w:t>
      </w:r>
      <w:r>
        <w:t>!</w:t>
      </w:r>
    </w:p>
    <w:p w14:paraId="2CE21F72" w14:textId="1A70CA23" w:rsidR="00794A7F" w:rsidRPr="008E2D9C" w:rsidRDefault="00AB255F" w:rsidP="00794A7F">
      <w:pPr>
        <w:pStyle w:val="NormalWeb"/>
        <w:rPr>
          <w:rStyle w:val="IntenseEmphasis"/>
        </w:rPr>
      </w:pPr>
      <w:r>
        <w:rPr>
          <w:rStyle w:val="IntenseEmphasis"/>
        </w:rPr>
        <w:lastRenderedPageBreak/>
        <w:t>Check</w:t>
      </w:r>
      <w:r w:rsidR="00794A7F" w:rsidRPr="008E2D9C">
        <w:rPr>
          <w:rStyle w:val="IntenseEmphasis"/>
        </w:rPr>
        <w:t xml:space="preserve"> the versions of your Cygwin compilers and tools:</w:t>
      </w:r>
    </w:p>
    <w:p w14:paraId="79DD2A4F" w14:textId="552F5A6B" w:rsidR="00794A7F" w:rsidRPr="00F60E96" w:rsidRDefault="00490FA7" w:rsidP="00794A7F">
      <w:pPr>
        <w:pStyle w:val="NormalWeb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After completing t</w:t>
      </w:r>
      <w:r w:rsidR="00B3193C">
        <w:rPr>
          <w:rFonts w:asciiTheme="minorHAnsi" w:eastAsiaTheme="minorHAnsi" w:hAnsiTheme="minorHAnsi" w:cstheme="minorBidi"/>
          <w:sz w:val="22"/>
          <w:szCs w:val="22"/>
          <w:lang w:eastAsia="en-US"/>
        </w:rPr>
        <w:t>h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e </w:t>
      </w:r>
      <w:r w:rsidR="0013076F">
        <w:rPr>
          <w:rFonts w:asciiTheme="minorHAnsi" w:eastAsiaTheme="minorHAnsi" w:hAnsiTheme="minorHAnsi" w:cstheme="minorBidi"/>
          <w:sz w:val="22"/>
          <w:szCs w:val="22"/>
          <w:lang w:eastAsia="en-US"/>
        </w:rPr>
        <w:t>installation,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e </w:t>
      </w:r>
      <w:proofErr w:type="gramStart"/>
      <w:r w:rsidR="009D18A6">
        <w:rPr>
          <w:rFonts w:asciiTheme="minorHAnsi" w:eastAsiaTheme="minorHAnsi" w:hAnsiTheme="minorHAnsi" w:cstheme="minorBidi"/>
          <w:sz w:val="22"/>
          <w:szCs w:val="22"/>
          <w:lang w:eastAsia="en-US"/>
        </w:rPr>
        <w:t>have to</w:t>
      </w:r>
      <w:proofErr w:type="gramEnd"/>
      <w:r w:rsidR="009D18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heck the version of Cygwin in the </w:t>
      </w:r>
      <w:r w:rsidR="00B3193C">
        <w:rPr>
          <w:rFonts w:asciiTheme="minorHAnsi" w:eastAsiaTheme="minorHAnsi" w:hAnsiTheme="minorHAnsi" w:cstheme="minorBidi"/>
          <w:sz w:val="22"/>
          <w:szCs w:val="22"/>
          <w:lang w:eastAsia="en-US"/>
        </w:rPr>
        <w:t>Windows</w:t>
      </w:r>
      <w:r w:rsidR="009D18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ommand Prompt</w:t>
      </w:r>
      <w:r w:rsidR="00794A7F" w:rsidRPr="00F60E96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</w:p>
    <w:p w14:paraId="6A923767" w14:textId="77777777" w:rsidR="00B3193C" w:rsidRDefault="00B3193C" w:rsidP="00B3193C">
      <w:pPr>
        <w:pStyle w:val="HTMLPreformatted"/>
        <w:ind w:left="916"/>
      </w:pPr>
      <w:r>
        <w:t>C:\Users\moham&gt;</w:t>
      </w:r>
      <w:r w:rsidRPr="00B3193C">
        <w:rPr>
          <w:b/>
          <w:bCs/>
        </w:rPr>
        <w:t xml:space="preserve">cygcheck -c </w:t>
      </w:r>
      <w:proofErr w:type="spellStart"/>
      <w:r w:rsidRPr="00B3193C">
        <w:rPr>
          <w:b/>
          <w:bCs/>
        </w:rPr>
        <w:t>cygwin</w:t>
      </w:r>
      <w:proofErr w:type="spellEnd"/>
    </w:p>
    <w:p w14:paraId="06646D9F" w14:textId="77777777" w:rsidR="00B3193C" w:rsidRDefault="00B3193C" w:rsidP="00B3193C">
      <w:pPr>
        <w:pStyle w:val="HTMLPreformatted"/>
        <w:ind w:left="916"/>
      </w:pPr>
      <w:r>
        <w:t>Cygwin Package Information</w:t>
      </w:r>
    </w:p>
    <w:p w14:paraId="55CE2242" w14:textId="77777777" w:rsidR="00B3193C" w:rsidRDefault="00B3193C" w:rsidP="00B3193C">
      <w:pPr>
        <w:pStyle w:val="HTMLPreformatted"/>
        <w:ind w:left="916"/>
      </w:pPr>
      <w:r>
        <w:t>Package              Version        Status</w:t>
      </w:r>
    </w:p>
    <w:p w14:paraId="34AD06FF" w14:textId="60053257" w:rsidR="00794A7F" w:rsidRDefault="00B3193C" w:rsidP="00B3193C">
      <w:pPr>
        <w:pStyle w:val="HTMLPreformatted"/>
        <w:ind w:left="916"/>
      </w:pPr>
      <w:proofErr w:type="spellStart"/>
      <w:r>
        <w:t>cygwin</w:t>
      </w:r>
      <w:proofErr w:type="spellEnd"/>
      <w:r>
        <w:t xml:space="preserve">               3.1.4-1        OK</w:t>
      </w:r>
    </w:p>
    <w:p w14:paraId="37650D1C" w14:textId="09D22508" w:rsidR="00AB361B" w:rsidRDefault="001C60F9" w:rsidP="001C60F9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 xml:space="preserve">Now check the </w:t>
      </w:r>
      <w:r w:rsidR="00794A7F">
        <w:t xml:space="preserve">versions of </w:t>
      </w:r>
      <w:r>
        <w:t xml:space="preserve">the </w:t>
      </w:r>
      <w:r w:rsidRPr="001C60F9">
        <w:rPr>
          <w:rFonts w:ascii="Courier New" w:eastAsia="Times New Roman" w:hAnsi="Courier New" w:cs="Courier New"/>
          <w:sz w:val="20"/>
          <w:szCs w:val="20"/>
          <w:lang w:eastAsia="en-AU"/>
        </w:rPr>
        <w:t>g++</w:t>
      </w:r>
      <w:r>
        <w:rPr>
          <w:rFonts w:ascii="Courier New" w:eastAsia="Times New Roman" w:hAnsi="Courier New" w:cs="Courier New"/>
          <w:sz w:val="20"/>
          <w:szCs w:val="20"/>
          <w:lang w:eastAsia="en-AU"/>
        </w:rPr>
        <w:t>,</w:t>
      </w:r>
      <w:r>
        <w:t xml:space="preserve"> </w:t>
      </w:r>
      <w:proofErr w:type="spellStart"/>
      <w:r w:rsidRPr="001C60F9">
        <w:rPr>
          <w:rFonts w:ascii="Courier New" w:eastAsia="Times New Roman" w:hAnsi="Courier New" w:cs="Courier New"/>
          <w:sz w:val="20"/>
          <w:szCs w:val="20"/>
          <w:lang w:eastAsia="en-AU"/>
        </w:rPr>
        <w:t>gdb</w:t>
      </w:r>
      <w:proofErr w:type="spellEnd"/>
      <w:r>
        <w:t xml:space="preserve"> and </w:t>
      </w:r>
      <w:r w:rsidRPr="001C60F9">
        <w:rPr>
          <w:rFonts w:ascii="Courier New" w:eastAsia="Times New Roman" w:hAnsi="Courier New" w:cs="Courier New"/>
          <w:sz w:val="20"/>
          <w:szCs w:val="20"/>
          <w:lang w:eastAsia="en-AU"/>
        </w:rPr>
        <w:t>make</w:t>
      </w:r>
      <w:r>
        <w:t xml:space="preserve"> in the command prompt:</w:t>
      </w:r>
      <w:r w:rsidR="00794A7F">
        <w:t xml:space="preserve"> </w:t>
      </w:r>
    </w:p>
    <w:p w14:paraId="08A410E3" w14:textId="77777777" w:rsidR="00D0330A" w:rsidRPr="001C60F9" w:rsidRDefault="00D0330A" w:rsidP="00D0330A">
      <w:pPr>
        <w:pStyle w:val="HTMLPreformatted"/>
        <w:ind w:left="720"/>
        <w:rPr>
          <w:b/>
          <w:bCs/>
        </w:rPr>
      </w:pPr>
      <w:r>
        <w:t>C:\Users\moham&gt;</w:t>
      </w:r>
      <w:r w:rsidRPr="001C60F9">
        <w:rPr>
          <w:b/>
          <w:bCs/>
        </w:rPr>
        <w:t>g++ --version</w:t>
      </w:r>
    </w:p>
    <w:p w14:paraId="2E2FEB76" w14:textId="20F2DBA3" w:rsidR="00D0330A" w:rsidRDefault="00D0330A" w:rsidP="00D0330A">
      <w:pPr>
        <w:pStyle w:val="HTMLPreformatted"/>
        <w:ind w:left="720"/>
      </w:pPr>
      <w:r>
        <w:t>g++ (tdm64-1) 9.2.0</w:t>
      </w:r>
    </w:p>
    <w:p w14:paraId="7F68E2D5" w14:textId="77777777" w:rsidR="00D0330A" w:rsidRDefault="00D0330A" w:rsidP="00D0330A">
      <w:pPr>
        <w:pStyle w:val="HTMLPreformatted"/>
        <w:ind w:left="720"/>
      </w:pPr>
    </w:p>
    <w:p w14:paraId="75D304D4" w14:textId="77777777" w:rsidR="00D0330A" w:rsidRDefault="00D0330A" w:rsidP="00D0330A">
      <w:pPr>
        <w:pStyle w:val="HTMLPreformatted"/>
        <w:ind w:left="720"/>
      </w:pPr>
      <w:r>
        <w:t>C:\Users\moham&gt;</w:t>
      </w:r>
      <w:r w:rsidRPr="001C60F9">
        <w:rPr>
          <w:b/>
          <w:bCs/>
        </w:rPr>
        <w:t>gdb --version</w:t>
      </w:r>
    </w:p>
    <w:p w14:paraId="3B6D382B" w14:textId="77777777" w:rsidR="00D0330A" w:rsidRDefault="00D0330A" w:rsidP="00D0330A">
      <w:pPr>
        <w:pStyle w:val="HTMLPreformatted"/>
        <w:ind w:left="720"/>
      </w:pPr>
      <w:r>
        <w:t xml:space="preserve">GNU </w:t>
      </w:r>
      <w:proofErr w:type="spellStart"/>
      <w:r>
        <w:t>gdb</w:t>
      </w:r>
      <w:proofErr w:type="spellEnd"/>
      <w:r>
        <w:t xml:space="preserve"> (GDB) 8.3.1</w:t>
      </w:r>
    </w:p>
    <w:p w14:paraId="44983C87" w14:textId="77777777" w:rsidR="00D0330A" w:rsidRDefault="00D0330A" w:rsidP="00D0330A">
      <w:pPr>
        <w:pStyle w:val="HTMLPreformatted"/>
        <w:ind w:left="720"/>
      </w:pPr>
    </w:p>
    <w:p w14:paraId="1F56DF76" w14:textId="77777777" w:rsidR="00D0330A" w:rsidRPr="001C60F9" w:rsidRDefault="00D0330A" w:rsidP="00D0330A">
      <w:pPr>
        <w:pStyle w:val="HTMLPreformatted"/>
        <w:ind w:left="720"/>
        <w:rPr>
          <w:b/>
          <w:bCs/>
        </w:rPr>
      </w:pPr>
      <w:r>
        <w:t>C:\Users\moham&gt;</w:t>
      </w:r>
      <w:r w:rsidRPr="001C60F9">
        <w:rPr>
          <w:b/>
          <w:bCs/>
        </w:rPr>
        <w:t>make --version</w:t>
      </w:r>
    </w:p>
    <w:p w14:paraId="62C7723B" w14:textId="77777777" w:rsidR="00D0330A" w:rsidRDefault="00D0330A" w:rsidP="00D0330A">
      <w:pPr>
        <w:pStyle w:val="HTMLPreformatted"/>
        <w:ind w:left="720"/>
      </w:pPr>
      <w:r>
        <w:t>GNU Make 3.82.90</w:t>
      </w:r>
    </w:p>
    <w:p w14:paraId="30A9B726" w14:textId="7B4C0327" w:rsidR="00794A7F" w:rsidRPr="005D37EA" w:rsidRDefault="00794A7F" w:rsidP="005D37EA">
      <w:pPr>
        <w:pStyle w:val="NormalWeb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60E9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If you have the correct versions, then no further setup is necessary. </w:t>
      </w:r>
    </w:p>
    <w:p w14:paraId="7437F596" w14:textId="6F6FF812" w:rsidR="002F4B37" w:rsidRDefault="002F4B37" w:rsidP="00B863E9">
      <w:pPr>
        <w:pStyle w:val="Heading2"/>
      </w:pPr>
      <w:r>
        <w:t xml:space="preserve">Download and Install </w:t>
      </w:r>
      <w:proofErr w:type="spellStart"/>
      <w:r>
        <w:t>Netbeans</w:t>
      </w:r>
      <w:proofErr w:type="spellEnd"/>
      <w:r>
        <w:t xml:space="preserve"> IDE</w:t>
      </w:r>
    </w:p>
    <w:p w14:paraId="358CCEB7" w14:textId="3A10BA19" w:rsidR="002F4B37" w:rsidRDefault="00B863E9" w:rsidP="002F4B37">
      <w:r>
        <w:t>Apache Net</w:t>
      </w:r>
      <w:r w:rsidR="001B7920">
        <w:t>Be</w:t>
      </w:r>
      <w:r>
        <w:t xml:space="preserve">ans is a cross-platform Integrated Development Environment (IDE) for C++, Java, PHP and </w:t>
      </w:r>
      <w:r w:rsidR="001B7920">
        <w:t>many other languages. We will use NetBe</w:t>
      </w:r>
      <w:r w:rsidR="000033AB">
        <w:t>a</w:t>
      </w:r>
      <w:r w:rsidR="001B7920">
        <w:t xml:space="preserve">ns as our IDE for the </w:t>
      </w:r>
      <w:proofErr w:type="spellStart"/>
      <w:r w:rsidR="001B7920">
        <w:t>Pr</w:t>
      </w:r>
      <w:r w:rsidR="000033AB">
        <w:t>o</w:t>
      </w:r>
      <w:r w:rsidR="001B7920">
        <w:t>gam</w:t>
      </w:r>
      <w:proofErr w:type="spellEnd"/>
      <w:r w:rsidR="001B7920">
        <w:t>.</w:t>
      </w:r>
      <w:r w:rsidR="000033AB">
        <w:t xml:space="preserve"> Download the </w:t>
      </w:r>
      <w:proofErr w:type="spellStart"/>
      <w:r w:rsidR="000033AB">
        <w:t>Netbeans</w:t>
      </w:r>
      <w:proofErr w:type="spellEnd"/>
      <w:r w:rsidR="000033AB">
        <w:t xml:space="preserve"> from </w:t>
      </w:r>
      <w:hyperlink r:id="rId11" w:history="1">
        <w:r w:rsidR="000033AB" w:rsidRPr="003A1C50">
          <w:rPr>
            <w:rStyle w:val="Hyperlink"/>
          </w:rPr>
          <w:t>https://netbeans.apache.org/download/index.html</w:t>
        </w:r>
      </w:hyperlink>
      <w:r w:rsidR="000033AB">
        <w:t xml:space="preserve"> .</w:t>
      </w:r>
      <w:r w:rsidR="001153B1">
        <w:t xml:space="preserve"> I suggest using the </w:t>
      </w:r>
      <w:r w:rsidR="001153B1" w:rsidRPr="001153B1">
        <w:rPr>
          <w:b/>
          <w:bCs/>
        </w:rPr>
        <w:t>Apache NetBeans 12 LTS</w:t>
      </w:r>
      <w:r w:rsidR="001153B1">
        <w:t xml:space="preserve"> version.</w:t>
      </w:r>
      <w:r w:rsidR="00754BF4">
        <w:t xml:space="preserve"> After you install the </w:t>
      </w:r>
      <w:proofErr w:type="spellStart"/>
      <w:r w:rsidR="00754BF4">
        <w:t>Netbeans</w:t>
      </w:r>
      <w:proofErr w:type="spellEnd"/>
      <w:r w:rsidR="00754BF4">
        <w:t xml:space="preserve">, we </w:t>
      </w:r>
      <w:proofErr w:type="gramStart"/>
      <w:r w:rsidR="00754BF4">
        <w:t>have to</w:t>
      </w:r>
      <w:proofErr w:type="gramEnd"/>
      <w:r w:rsidR="00754BF4">
        <w:t xml:space="preserve"> configure it for using C++.</w:t>
      </w:r>
    </w:p>
    <w:p w14:paraId="59E074CB" w14:textId="482CACCF" w:rsidR="00100CF5" w:rsidRDefault="00B066A1" w:rsidP="00100CF5">
      <w:r>
        <w:t xml:space="preserve">Now go to Tools </w:t>
      </w:r>
      <w:r>
        <w:sym w:font="Wingdings" w:char="F0E0"/>
      </w:r>
      <w:r>
        <w:t xml:space="preserve"> Plugins </w:t>
      </w:r>
      <w:r>
        <w:sym w:font="Wingdings" w:char="F0E0"/>
      </w:r>
      <w:r>
        <w:t xml:space="preserve"> Settings and </w:t>
      </w:r>
      <w:r w:rsidR="00D457D4">
        <w:t xml:space="preserve">add “NetBeans 8.2 Plugin Portal” with url: </w:t>
      </w:r>
      <w:hyperlink r:id="rId12" w:history="1">
        <w:r w:rsidR="00100CF5">
          <w:rPr>
            <w:rStyle w:val="Hyperlink"/>
          </w:rPr>
          <w:t>http://updates.netbeans.org/netbeans/updates/8.2/uc/final/distribution/catalog.xml.gz</w:t>
        </w:r>
      </w:hyperlink>
      <w:r w:rsidR="00100CF5">
        <w:t xml:space="preserve"> </w:t>
      </w:r>
    </w:p>
    <w:p w14:paraId="74EE641A" w14:textId="59C876AE" w:rsidR="00B1143B" w:rsidRDefault="00B1143B" w:rsidP="00100CF5">
      <w:r>
        <w:t>Form the available plugins install the one for C/C++.</w:t>
      </w:r>
    </w:p>
    <w:p w14:paraId="28176B8E" w14:textId="36DFFC56" w:rsidR="00754BF4" w:rsidRPr="001C06E3" w:rsidRDefault="001C06E3" w:rsidP="001C06E3">
      <w:pPr>
        <w:pStyle w:val="NormalWeb"/>
        <w:rPr>
          <w:rStyle w:val="IntenseEmphasis"/>
        </w:rPr>
      </w:pPr>
      <w:r w:rsidRPr="001C06E3">
        <w:rPr>
          <w:rStyle w:val="IntenseEmphasis"/>
        </w:rPr>
        <w:t>Configure C++ Build tools in NetBeans</w:t>
      </w:r>
    </w:p>
    <w:p w14:paraId="1C25C9F5" w14:textId="21F9CCBF" w:rsidR="000033AB" w:rsidRDefault="001C06E3" w:rsidP="002F4B37">
      <w:r>
        <w:t xml:space="preserve">Now go to </w:t>
      </w:r>
      <w:proofErr w:type="spellStart"/>
      <w:r>
        <w:t>NetBean’s</w:t>
      </w:r>
      <w:proofErr w:type="spellEnd"/>
      <w:r>
        <w:t xml:space="preserve"> </w:t>
      </w:r>
      <w:r w:rsidR="00761553">
        <w:t>Tools</w:t>
      </w:r>
      <w:r w:rsidR="00761553">
        <w:sym w:font="Wingdings" w:char="F0E0"/>
      </w:r>
      <w:r w:rsidR="00761553">
        <w:t xml:space="preserve"> Options window and select the C/C++ and </w:t>
      </w:r>
      <w:r w:rsidR="006D39F6">
        <w:t xml:space="preserve">Create “Build Tool” with </w:t>
      </w:r>
      <w:r w:rsidR="005B520C">
        <w:t xml:space="preserve">the </w:t>
      </w:r>
      <w:r w:rsidR="006D39F6">
        <w:t>proper path in your computer</w:t>
      </w:r>
      <w:r w:rsidR="005B520C">
        <w:t>,</w:t>
      </w:r>
      <w:r w:rsidR="003065C4">
        <w:t xml:space="preserve"> as show</w:t>
      </w:r>
      <w:r w:rsidR="005B520C">
        <w:t>n</w:t>
      </w:r>
      <w:r w:rsidR="003065C4">
        <w:t xml:space="preserve"> in </w:t>
      </w:r>
      <w:r w:rsidR="00B57D01">
        <w:fldChar w:fldCharType="begin"/>
      </w:r>
      <w:r w:rsidR="00B57D01">
        <w:instrText xml:space="preserve"> REF _Ref43297913 \h </w:instrText>
      </w:r>
      <w:r w:rsidR="00B57D01">
        <w:fldChar w:fldCharType="separate"/>
      </w:r>
      <w:r w:rsidR="00B57D01">
        <w:t xml:space="preserve">Figure </w:t>
      </w:r>
      <w:r w:rsidR="00B57D01">
        <w:rPr>
          <w:noProof/>
        </w:rPr>
        <w:t>1</w:t>
      </w:r>
      <w:r w:rsidR="00B57D01">
        <w:fldChar w:fldCharType="end"/>
      </w:r>
      <w:r w:rsidR="00B57D01">
        <w:t>.</w:t>
      </w:r>
    </w:p>
    <w:p w14:paraId="394A6F72" w14:textId="77777777" w:rsidR="00A57018" w:rsidRDefault="00A57018" w:rsidP="00A5701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48C059B" wp14:editId="1F0E819D">
            <wp:extent cx="4501057" cy="382385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6806" cy="38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4938F" w14:textId="584D3B23" w:rsidR="00A57018" w:rsidRDefault="00A57018" w:rsidP="00A57018">
      <w:pPr>
        <w:pStyle w:val="Caption"/>
        <w:jc w:val="center"/>
      </w:pPr>
      <w:bookmarkStart w:id="0" w:name="_Ref43297913"/>
      <w:r>
        <w:t xml:space="preserve">Figure </w:t>
      </w:r>
      <w:r w:rsidR="00491D9B">
        <w:fldChar w:fldCharType="begin"/>
      </w:r>
      <w:r w:rsidR="00491D9B">
        <w:instrText xml:space="preserve"> SEQ Figure \* ARABIC </w:instrText>
      </w:r>
      <w:r w:rsidR="00491D9B">
        <w:fldChar w:fldCharType="separate"/>
      </w:r>
      <w:r w:rsidR="00BA218E">
        <w:rPr>
          <w:noProof/>
        </w:rPr>
        <w:t>1</w:t>
      </w:r>
      <w:r w:rsidR="00491D9B">
        <w:rPr>
          <w:noProof/>
        </w:rPr>
        <w:fldChar w:fldCharType="end"/>
      </w:r>
      <w:bookmarkEnd w:id="0"/>
      <w:r>
        <w:t>: Build Tool for C++ Projects in NetBeans 12</w:t>
      </w:r>
    </w:p>
    <w:p w14:paraId="034A4208" w14:textId="396F9F45" w:rsidR="00397D89" w:rsidRDefault="005A417C" w:rsidP="005A417C">
      <w:pPr>
        <w:pStyle w:val="Heading1"/>
      </w:pPr>
      <w:r>
        <w:t xml:space="preserve">Run </w:t>
      </w:r>
      <w:proofErr w:type="gramStart"/>
      <w:r>
        <w:t>The</w:t>
      </w:r>
      <w:proofErr w:type="gramEnd"/>
      <w:r>
        <w:t xml:space="preserve"> Program</w:t>
      </w:r>
    </w:p>
    <w:p w14:paraId="4A1FD44F" w14:textId="2551E4B8" w:rsidR="00BA218E" w:rsidRDefault="005A417C" w:rsidP="00397D89">
      <w:r>
        <w:t>This section will illustrate how to run the program.</w:t>
      </w:r>
      <w:r w:rsidR="001979E6">
        <w:t xml:space="preserve"> The parameters of the program can be specified</w:t>
      </w:r>
      <w:r w:rsidR="00BA218E">
        <w:t xml:space="preserve"> in the Project’s Run Property</w:t>
      </w:r>
      <w:r w:rsidR="00D63776">
        <w:t>,</w:t>
      </w:r>
      <w:r w:rsidR="00BA218E">
        <w:t xml:space="preserve"> as shown in </w:t>
      </w:r>
      <w:r w:rsidR="00D63776">
        <w:fldChar w:fldCharType="begin"/>
      </w:r>
      <w:r w:rsidR="00D63776">
        <w:instrText xml:space="preserve"> REF _Ref43306994 \h </w:instrText>
      </w:r>
      <w:r w:rsidR="00D63776">
        <w:fldChar w:fldCharType="separate"/>
      </w:r>
      <w:r w:rsidR="00D63776">
        <w:t xml:space="preserve">Figure </w:t>
      </w:r>
      <w:r w:rsidR="00D63776">
        <w:rPr>
          <w:noProof/>
        </w:rPr>
        <w:t>2</w:t>
      </w:r>
      <w:r w:rsidR="00D63776">
        <w:fldChar w:fldCharType="end"/>
      </w:r>
      <w:r w:rsidR="00BA218E">
        <w:t>.</w:t>
      </w:r>
    </w:p>
    <w:p w14:paraId="0D5787BA" w14:textId="1AD0B1C9" w:rsidR="00BA218E" w:rsidRDefault="00BA218E" w:rsidP="00FE004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37E6F6C" wp14:editId="61770BA8">
            <wp:extent cx="5731510" cy="39452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DF3AF" w14:textId="33B410EC" w:rsidR="005A417C" w:rsidRDefault="00BA218E" w:rsidP="00FE0049">
      <w:pPr>
        <w:pStyle w:val="Caption"/>
        <w:jc w:val="center"/>
      </w:pPr>
      <w:bookmarkStart w:id="1" w:name="_Ref43306994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1"/>
      <w:r>
        <w:t xml:space="preserve">: Setting </w:t>
      </w:r>
      <w:r w:rsidR="00FE0049">
        <w:t xml:space="preserve">the </w:t>
      </w:r>
      <w:r>
        <w:t>Command Line Paramete</w:t>
      </w:r>
      <w:r w:rsidR="00FE0049">
        <w:t>r of the program</w:t>
      </w:r>
    </w:p>
    <w:p w14:paraId="1DF9FFA2" w14:textId="3039FCFB" w:rsidR="00FE0049" w:rsidRDefault="00FE0049" w:rsidP="00FE0049"/>
    <w:p w14:paraId="3BAAF503" w14:textId="416058B1" w:rsidR="00F153D3" w:rsidRPr="00F153D3" w:rsidRDefault="00F153D3" w:rsidP="00F153D3">
      <w:pPr>
        <w:pStyle w:val="NormalWeb"/>
        <w:rPr>
          <w:rStyle w:val="IntenseEmphasis"/>
        </w:rPr>
      </w:pPr>
      <w:r w:rsidRPr="00F153D3">
        <w:rPr>
          <w:rStyle w:val="IntenseEmphasis"/>
        </w:rPr>
        <w:t>Run Example 1:</w:t>
      </w:r>
    </w:p>
    <w:p w14:paraId="08015EDE" w14:textId="662E6F08" w:rsidR="00C639F6" w:rsidRPr="00C639F6" w:rsidRDefault="00C639F6" w:rsidP="00C63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An Example of how to run the program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  <w:r w:rsidR="0079593E">
        <w:rPr>
          <w:rFonts w:ascii="Times New Roman" w:eastAsia="Times New Roman" w:hAnsi="Times New Roman" w:cs="Times New Roman"/>
          <w:sz w:val="24"/>
          <w:szCs w:val="24"/>
          <w:lang w:eastAsia="en-AU"/>
        </w:rPr>
        <w:t>for Argon data</w:t>
      </w:r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:</w:t>
      </w:r>
    </w:p>
    <w:p w14:paraId="1E55082C" w14:textId="21032A84" w:rsidR="00017E4F" w:rsidRDefault="00A968B1" w:rsidP="00C639F6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  <w:lang w:eastAsia="en-AU"/>
        </w:rPr>
      </w:pPr>
      <w:r w:rsidRPr="00265952">
        <w:rPr>
          <w:rFonts w:ascii="Courier New" w:eastAsia="Times New Roman" w:hAnsi="Courier New" w:cs="Courier New"/>
          <w:noProof/>
          <w:sz w:val="20"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E33939A" wp14:editId="616A6275">
                <wp:simplePos x="0" y="0"/>
                <wp:positionH relativeFrom="page">
                  <wp:posOffset>6001674</wp:posOffset>
                </wp:positionH>
                <wp:positionV relativeFrom="paragraph">
                  <wp:posOffset>10738</wp:posOffset>
                </wp:positionV>
                <wp:extent cx="1221971" cy="282633"/>
                <wp:effectExtent l="0" t="0" r="16510" b="222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1971" cy="2826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D9D5C" w14:textId="18D1A400" w:rsidR="00A968B1" w:rsidRDefault="00A968B1" w:rsidP="00A968B1">
                            <w:r>
                              <w:t xml:space="preserve">Run in NetBea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393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2.55pt;margin-top:.85pt;width:96.2pt;height:22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">
                <v:textbox>
                  <w:txbxContent>
                    <w:p w14:paraId="659D9D5C" w14:textId="18D1A400" w:rsidR="00A968B1" w:rsidRDefault="00A968B1" w:rsidP="00A968B1">
                      <w:r>
                        <w:t xml:space="preserve">Run in NetBeans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17E4F" w:rsidRPr="00017E4F">
        <w:rPr>
          <w:rFonts w:ascii="Courier New" w:eastAsia="Times New Roman" w:hAnsi="Courier New" w:cs="Courier New"/>
          <w:sz w:val="20"/>
          <w:szCs w:val="20"/>
          <w:lang w:eastAsia="en-AU"/>
        </w:rPr>
        <w:t>"${OUTPUT_PATH}" -t TestData/Argon-trn.in -T TestData/Argon-Tst.in</w:t>
      </w:r>
    </w:p>
    <w:p w14:paraId="688B59FA" w14:textId="1182C91F" w:rsidR="00265952" w:rsidRDefault="00A968B1" w:rsidP="00C639F6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  <w:lang w:eastAsia="en-AU"/>
        </w:rPr>
      </w:pPr>
      <w:r w:rsidRPr="00265952">
        <w:rPr>
          <w:rFonts w:ascii="Courier New" w:eastAsia="Times New Roman" w:hAnsi="Courier New" w:cs="Courier New"/>
          <w:noProof/>
          <w:sz w:val="20"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C856D6C" wp14:editId="28E459A8">
                <wp:simplePos x="0" y="0"/>
                <wp:positionH relativeFrom="page">
                  <wp:posOffset>5851929</wp:posOffset>
                </wp:positionH>
                <wp:positionV relativeFrom="paragraph">
                  <wp:posOffset>5253</wp:posOffset>
                </wp:positionV>
                <wp:extent cx="1221971" cy="290945"/>
                <wp:effectExtent l="0" t="0" r="1651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1971" cy="290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16E83" w14:textId="1AFA2D05" w:rsidR="00265952" w:rsidRDefault="00A968B1">
                            <w:r>
                              <w:t>Unix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56D6C" id="_x0000_s1027" type="#_x0000_t202" style="position:absolute;margin-left:460.8pt;margin-top:.4pt;width:96.2pt;height:22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">
                <v:textbox>
                  <w:txbxContent>
                    <w:p w14:paraId="71D16E83" w14:textId="1AFA2D05" w:rsidR="00265952" w:rsidRDefault="00A968B1">
                      <w:r>
                        <w:t>Unix Environm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gramStart"/>
      <w:r w:rsidR="00265952">
        <w:rPr>
          <w:rFonts w:ascii="Courier New" w:eastAsia="Times New Roman" w:hAnsi="Courier New" w:cs="Courier New"/>
          <w:sz w:val="20"/>
          <w:szCs w:val="20"/>
          <w:lang w:eastAsia="en-AU"/>
        </w:rPr>
        <w:t>./</w:t>
      </w:r>
      <w:proofErr w:type="gramEnd"/>
      <w:r w:rsidR="00265952">
        <w:rPr>
          <w:rFonts w:ascii="Courier New" w:eastAsia="Times New Roman" w:hAnsi="Courier New" w:cs="Courier New"/>
          <w:sz w:val="20"/>
          <w:szCs w:val="20"/>
          <w:lang w:eastAsia="en-AU"/>
        </w:rPr>
        <w:t>bin/main</w:t>
      </w:r>
      <w:r w:rsidR="00265952" w:rsidRPr="00017E4F">
        <w:rPr>
          <w:rFonts w:ascii="Courier New" w:eastAsia="Times New Roman" w:hAnsi="Courier New" w:cs="Courier New"/>
          <w:sz w:val="20"/>
          <w:szCs w:val="20"/>
          <w:lang w:eastAsia="en-AU"/>
        </w:rPr>
        <w:t xml:space="preserve"> -t TestData/Argon-trn.in -T TestData/Argon-Tst.in</w:t>
      </w:r>
    </w:p>
    <w:p w14:paraId="13654CA4" w14:textId="7D8B012E" w:rsidR="00F153D3" w:rsidRPr="00880752" w:rsidRDefault="00F153D3" w:rsidP="00C63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880752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The output </w:t>
      </w:r>
      <w:r w:rsidR="00880752" w:rsidRPr="00880752">
        <w:rPr>
          <w:rFonts w:ascii="Times New Roman" w:eastAsia="Times New Roman" w:hAnsi="Times New Roman" w:cs="Times New Roman"/>
          <w:sz w:val="24"/>
          <w:szCs w:val="24"/>
          <w:lang w:eastAsia="en-AU"/>
        </w:rPr>
        <w:t>shows the values of all parameters in the program</w:t>
      </w:r>
    </w:p>
    <w:p w14:paraId="1E43547C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======================== PARAMETER VALUE =====================</w:t>
      </w:r>
    </w:p>
    <w:p w14:paraId="180CE8B3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t --train         TestData/Argon-trn.in</w:t>
      </w:r>
    </w:p>
    <w:p w14:paraId="4247D1BA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T --Test          TestData/Argon-Tst.in</w:t>
      </w:r>
    </w:p>
    <w:p w14:paraId="584596F9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-o --obj           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mse</w:t>
      </w:r>
      <w:proofErr w:type="spellEnd"/>
    </w:p>
    <w:p w14:paraId="00BDB676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d --delta         0.35</w:t>
      </w:r>
    </w:p>
    <w:p w14:paraId="090D84D8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g --num-gen       200</w:t>
      </w:r>
    </w:p>
    <w:p w14:paraId="66ADF9E1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m --mut-rate      0.2</w:t>
      </w:r>
    </w:p>
    <w:p w14:paraId="3B5826E9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f --frac-depth    4</w:t>
      </w:r>
    </w:p>
    <w:p w14:paraId="3FD985AC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r --reset-root    5</w:t>
      </w:r>
    </w:p>
    <w:p w14:paraId="16E9E6D6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p --pop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init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     Random</w:t>
      </w:r>
    </w:p>
    <w:p w14:paraId="264960EF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l --ls-gen        1</w:t>
      </w:r>
    </w:p>
    <w:p w14:paraId="68186559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nm -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nelder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>-</w:t>
      </w:r>
      <w:proofErr w:type="gramStart"/>
      <w:r w:rsidRPr="00880752">
        <w:rPr>
          <w:rFonts w:ascii="Courier New" w:hAnsi="Courier New" w:cs="Courier New"/>
          <w:sz w:val="18"/>
          <w:szCs w:val="18"/>
          <w:lang w:eastAsia="en-AU"/>
        </w:rPr>
        <w:t>mead  3:250:5</w:t>
      </w:r>
      <w:proofErr w:type="gramEnd"/>
    </w:p>
    <w:p w14:paraId="0AF4EDD6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n --norm          0</w:t>
      </w:r>
    </w:p>
    <w:p w14:paraId="7154F0CC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S --is-serial     true</w:t>
      </w:r>
    </w:p>
    <w:p w14:paraId="62A6BBF1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-s --seed          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random_device</w:t>
      </w:r>
      <w:proofErr w:type="spellEnd"/>
    </w:p>
    <w:p w14:paraId="3184F3E1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ld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--ls-data      100</w:t>
      </w:r>
    </w:p>
    <w:p w14:paraId="548CC4B8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sw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-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samp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>-</w:t>
      </w:r>
      <w:proofErr w:type="gramStart"/>
      <w:r w:rsidRPr="00880752">
        <w:rPr>
          <w:rFonts w:ascii="Courier New" w:hAnsi="Courier New" w:cs="Courier New"/>
          <w:sz w:val="18"/>
          <w:szCs w:val="18"/>
          <w:lang w:eastAsia="en-AU"/>
        </w:rPr>
        <w:t>weight  Not</w:t>
      </w:r>
      <w:proofErr w:type="gram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Present</w:t>
      </w:r>
    </w:p>
    <w:p w14:paraId="3763B9B6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loo --loo-cv      false</w:t>
      </w:r>
    </w:p>
    <w:p w14:paraId="07D8400E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prec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--out-</w:t>
      </w:r>
      <w:proofErr w:type="spellStart"/>
      <w:r w:rsidRPr="00880752">
        <w:rPr>
          <w:rFonts w:ascii="Courier New" w:hAnsi="Courier New" w:cs="Courier New"/>
          <w:sz w:val="18"/>
          <w:szCs w:val="18"/>
          <w:lang w:eastAsia="en-AU"/>
        </w:rPr>
        <w:t>prec</w:t>
      </w:r>
      <w:proofErr w:type="spellEnd"/>
      <w:r w:rsidRPr="00880752">
        <w:rPr>
          <w:rFonts w:ascii="Courier New" w:hAnsi="Courier New" w:cs="Courier New"/>
          <w:sz w:val="18"/>
          <w:szCs w:val="18"/>
          <w:lang w:eastAsia="en-AU"/>
        </w:rPr>
        <w:t xml:space="preserve">   6</w:t>
      </w:r>
    </w:p>
    <w:p w14:paraId="0E1E10C3" w14:textId="77777777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lastRenderedPageBreak/>
        <w:t>-v --verbose       0</w:t>
      </w:r>
    </w:p>
    <w:p w14:paraId="58B944E9" w14:textId="3275BABE" w:rsidR="00880752" w:rsidRPr="00880752" w:rsidRDefault="00880752" w:rsidP="00880752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880752">
        <w:rPr>
          <w:rFonts w:ascii="Courier New" w:hAnsi="Courier New" w:cs="Courier New"/>
          <w:sz w:val="18"/>
          <w:szCs w:val="18"/>
          <w:lang w:eastAsia="en-AU"/>
        </w:rPr>
        <w:t>============================================================</w:t>
      </w:r>
    </w:p>
    <w:p w14:paraId="69F585C4" w14:textId="6DE78486" w:rsidR="00880752" w:rsidRDefault="00880752" w:rsidP="00C63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Then it will start showing the </w:t>
      </w:r>
      <w:r w:rsidR="001627C2">
        <w:rPr>
          <w:rFonts w:ascii="Times New Roman" w:eastAsia="Times New Roman" w:hAnsi="Times New Roman" w:cs="Times New Roman"/>
          <w:sz w:val="24"/>
          <w:szCs w:val="24"/>
          <w:lang w:eastAsia="en-AU"/>
        </w:rPr>
        <w:t>best fitness obtained (so far) for each of the generations.</w:t>
      </w:r>
      <w:r w:rsidR="00045F1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Finally, it shows the best fitness achieved for the solution. Then it </w:t>
      </w:r>
      <w:r w:rsidR="009C0C3D">
        <w:rPr>
          <w:rFonts w:ascii="Times New Roman" w:eastAsia="Times New Roman" w:hAnsi="Times New Roman" w:cs="Times New Roman"/>
          <w:sz w:val="24"/>
          <w:szCs w:val="24"/>
          <w:lang w:eastAsia="en-AU"/>
        </w:rPr>
        <w:t>shows the solution in LaTeX, Mathematica (in verbose mode &gt;</w:t>
      </w:r>
      <w:r w:rsidR="00001202">
        <w:rPr>
          <w:rFonts w:ascii="Times New Roman" w:eastAsia="Times New Roman" w:hAnsi="Times New Roman" w:cs="Times New Roman"/>
          <w:sz w:val="24"/>
          <w:szCs w:val="24"/>
          <w:lang w:eastAsia="en-AU"/>
        </w:rPr>
        <w:t>=</w:t>
      </w:r>
      <w:r w:rsidR="009C0C3D">
        <w:rPr>
          <w:rFonts w:ascii="Times New Roman" w:eastAsia="Times New Roman" w:hAnsi="Times New Roman" w:cs="Times New Roman"/>
          <w:sz w:val="24"/>
          <w:szCs w:val="24"/>
          <w:lang w:eastAsia="en-AU"/>
        </w:rPr>
        <w:t>2) and Excel format.</w:t>
      </w:r>
      <w:r w:rsidR="00001202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The error metric for train and test are then displayed. The error metric </w:t>
      </w:r>
      <w:r w:rsidR="00EC7D4C">
        <w:rPr>
          <w:rFonts w:ascii="Times New Roman" w:eastAsia="Times New Roman" w:hAnsi="Times New Roman" w:cs="Times New Roman"/>
          <w:sz w:val="24"/>
          <w:szCs w:val="24"/>
          <w:lang w:eastAsia="en-AU"/>
        </w:rPr>
        <w:t>used in the fitness function is highlighted with an * mark.</w:t>
      </w:r>
      <w:r w:rsidR="00045F1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</w:p>
    <w:p w14:paraId="6F6D2742" w14:textId="4CA421FA" w:rsidR="00E370F9" w:rsidRPr="00E370F9" w:rsidRDefault="00045F17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045F17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637D4A" wp14:editId="7B8A6708">
                <wp:simplePos x="0" y="0"/>
                <wp:positionH relativeFrom="column">
                  <wp:posOffset>4321867</wp:posOffset>
                </wp:positionH>
                <wp:positionV relativeFrom="paragraph">
                  <wp:posOffset>47048</wp:posOffset>
                </wp:positionV>
                <wp:extent cx="1587730" cy="299258"/>
                <wp:effectExtent l="0" t="0" r="12700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730" cy="299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94668" w14:textId="71CF5E78" w:rsidR="00045F17" w:rsidRDefault="00045F17">
                            <w:r>
                              <w:t>Solution in LaTeX form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37D4A" id="_x0000_s1028" type="#_x0000_t202" style="position:absolute;left:0;text-align:left;margin-left:340.3pt;margin-top:3.7pt;width:125pt;height:23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">
                <v:textbox>
                  <w:txbxContent>
                    <w:p w14:paraId="58994668" w14:textId="71CF5E78" w:rsidR="00045F17" w:rsidRDefault="00045F17">
                      <w:r>
                        <w:t>Solution in LaTeX format</w:t>
                      </w:r>
                    </w:p>
                  </w:txbxContent>
                </v:textbox>
              </v:shape>
            </w:pict>
          </mc:Fallback>
        </mc:AlternateContent>
      </w:r>
      <w:r w:rsidR="00E370F9" w:rsidRPr="00E370F9">
        <w:rPr>
          <w:rFonts w:ascii="Courier New" w:hAnsi="Courier New" w:cs="Courier New"/>
          <w:sz w:val="18"/>
          <w:szCs w:val="18"/>
          <w:lang w:eastAsia="en-AU"/>
        </w:rPr>
        <w:t>==================================================</w:t>
      </w:r>
    </w:p>
    <w:p w14:paraId="4987EFB5" w14:textId="0C49A191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BestFitness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     6.86101       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Solution_Size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  1</w:t>
      </w:r>
    </w:p>
    <w:p w14:paraId="7F03DFC5" w14:textId="290562A6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</w:p>
    <w:p w14:paraId="52AC93C8" w14:textId="68B2B025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E370F9">
        <w:rPr>
          <w:rFonts w:ascii="Courier New" w:hAnsi="Courier New" w:cs="Courier New"/>
          <w:sz w:val="18"/>
          <w:szCs w:val="18"/>
          <w:lang w:eastAsia="en-AU"/>
        </w:rPr>
        <w:t>${10.9815+76.5324v0}+\cfrac{{-1-32.1863v0}}{{0.990555-0.0892841v0}+\cfrac{{-2.52729+0.775669v0}}{{-0.0326047+1.38879v0}+\cfrac{{-0.588104+13.702v0}}{{3.62593+2.91453v0}+\cfrac{{2.52588+70.2236v0}}{{-0.102985-3.10377v0}}}}}$</w:t>
      </w:r>
    </w:p>
    <w:p w14:paraId="41AE4C61" w14:textId="39F185D1" w:rsidR="00E370F9" w:rsidRPr="00E370F9" w:rsidRDefault="00045F17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045F17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4C92F43" wp14:editId="19933BF1">
                <wp:simplePos x="0" y="0"/>
                <wp:positionH relativeFrom="page">
                  <wp:posOffset>5236441</wp:posOffset>
                </wp:positionH>
                <wp:positionV relativeFrom="paragraph">
                  <wp:posOffset>6985</wp:posOffset>
                </wp:positionV>
                <wp:extent cx="1587730" cy="299258"/>
                <wp:effectExtent l="0" t="0" r="12700" b="2476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730" cy="299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B72E2" w14:textId="641FD8D3" w:rsidR="00045F17" w:rsidRDefault="00045F17" w:rsidP="00045F17">
                            <w:r>
                              <w:t>Solution in Excel form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92F43" id="_x0000_s1029" type="#_x0000_t202" style="position:absolute;left:0;text-align:left;margin-left:412.3pt;margin-top:.55pt;width:125pt;height:23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">
                <v:textbox>
                  <w:txbxContent>
                    <w:p w14:paraId="305B72E2" w14:textId="641FD8D3" w:rsidR="00045F17" w:rsidRDefault="00045F17" w:rsidP="00045F17">
                      <w:r>
                        <w:t>Solution in Excel forma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370F9" w:rsidRPr="00E370F9">
        <w:rPr>
          <w:rFonts w:ascii="Courier New" w:hAnsi="Courier New" w:cs="Courier New"/>
          <w:sz w:val="18"/>
          <w:szCs w:val="18"/>
          <w:lang w:eastAsia="en-AU"/>
        </w:rPr>
        <w:t>(10.9815+76.5324*B</w:t>
      </w:r>
      <w:proofErr w:type="gramStart"/>
      <w:r w:rsidR="00E370F9" w:rsidRPr="00E370F9">
        <w:rPr>
          <w:rFonts w:ascii="Courier New" w:hAnsi="Courier New" w:cs="Courier New"/>
          <w:sz w:val="18"/>
          <w:szCs w:val="18"/>
          <w:lang w:eastAsia="en-AU"/>
        </w:rPr>
        <w:t>2)+(</w:t>
      </w:r>
      <w:proofErr w:type="gramEnd"/>
      <w:r w:rsidR="00E370F9" w:rsidRPr="00E370F9">
        <w:rPr>
          <w:rFonts w:ascii="Courier New" w:hAnsi="Courier New" w:cs="Courier New"/>
          <w:sz w:val="18"/>
          <w:szCs w:val="18"/>
          <w:lang w:eastAsia="en-AU"/>
        </w:rPr>
        <w:t>-1-32.1863*B2)/((0.990555-0.0892841*B2)+(-2.52729+0.775669*B2)/((-0.0326047+1.38879*B2)+(-0.588104+13.702*B2)/((3.62593+2.91453*B2)+(2.52588+70.2236*B2)/((-0.102985-3.10377*B2)))))</w:t>
      </w:r>
    </w:p>
    <w:p w14:paraId="56B4EE38" w14:textId="7E47D288" w:rsidR="00E370F9" w:rsidRPr="00E370F9" w:rsidRDefault="00A968B1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045F17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C4CDDD6" wp14:editId="17D4860A">
                <wp:simplePos x="0" y="0"/>
                <wp:positionH relativeFrom="page">
                  <wp:posOffset>5867746</wp:posOffset>
                </wp:positionH>
                <wp:positionV relativeFrom="paragraph">
                  <wp:posOffset>92479</wp:posOffset>
                </wp:positionV>
                <wp:extent cx="914169" cy="299258"/>
                <wp:effectExtent l="0" t="0" r="19685" b="2476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169" cy="299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0227F" w14:textId="116B967B" w:rsidR="00001202" w:rsidRDefault="00001202" w:rsidP="00001202">
                            <w:r>
                              <w:t>Error Met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CDDD6" id="_x0000_s1030" type="#_x0000_t202" style="position:absolute;left:0;text-align:left;margin-left:462.05pt;margin-top:7.3pt;width:1in;height:23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">
                <v:textbox>
                  <w:txbxContent>
                    <w:p w14:paraId="0DB0227F" w14:textId="116B967B" w:rsidR="00001202" w:rsidRDefault="00001202" w:rsidP="00001202">
                      <w:r>
                        <w:t>Error Metri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623B108" w14:textId="6784320F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Score   </w:t>
      </w:r>
      <w:r w:rsidRPr="00EC7D4C">
        <w:rPr>
          <w:rFonts w:ascii="Courier New" w:hAnsi="Courier New" w:cs="Courier New"/>
          <w:b/>
          <w:bCs/>
          <w:sz w:val="18"/>
          <w:szCs w:val="18"/>
          <w:lang w:eastAsia="en-AU"/>
        </w:rPr>
        <w:t>*</w:t>
      </w:r>
      <w:proofErr w:type="spellStart"/>
      <w:r w:rsidRPr="00EC7D4C">
        <w:rPr>
          <w:rFonts w:ascii="Courier New" w:hAnsi="Courier New" w:cs="Courier New"/>
          <w:b/>
          <w:bCs/>
          <w:sz w:val="18"/>
          <w:szCs w:val="18"/>
          <w:lang w:eastAsia="en-AU"/>
        </w:rPr>
        <w:t>mse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  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nmse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  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pearson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theil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 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med.err</w:t>
      </w:r>
      <w:proofErr w:type="spellEnd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 </w:t>
      </w:r>
      <w:proofErr w:type="gramStart"/>
      <w:r w:rsidRPr="00E370F9">
        <w:rPr>
          <w:rFonts w:ascii="Courier New" w:hAnsi="Courier New" w:cs="Courier New"/>
          <w:sz w:val="18"/>
          <w:szCs w:val="18"/>
          <w:lang w:eastAsia="en-AU"/>
        </w:rPr>
        <w:t xml:space="preserve">med.ae  </w:t>
      </w:r>
      <w:proofErr w:type="spellStart"/>
      <w:r w:rsidRPr="00E370F9">
        <w:rPr>
          <w:rFonts w:ascii="Courier New" w:hAnsi="Courier New" w:cs="Courier New"/>
          <w:sz w:val="18"/>
          <w:szCs w:val="18"/>
          <w:lang w:eastAsia="en-AU"/>
        </w:rPr>
        <w:t>mase</w:t>
      </w:r>
      <w:proofErr w:type="spellEnd"/>
      <w:proofErr w:type="gramEnd"/>
    </w:p>
    <w:p w14:paraId="524B862D" w14:textId="0266C126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E370F9">
        <w:rPr>
          <w:rFonts w:ascii="Courier New" w:hAnsi="Courier New" w:cs="Courier New"/>
          <w:sz w:val="18"/>
          <w:szCs w:val="18"/>
          <w:lang w:eastAsia="en-AU"/>
        </w:rPr>
        <w:t>Train   5.08223 0.000757177     0.999609        0.994379        2.15799 2.15799 0.11278</w:t>
      </w:r>
    </w:p>
    <w:p w14:paraId="3667595F" w14:textId="6CD68F64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E370F9">
        <w:rPr>
          <w:rFonts w:ascii="Courier New" w:hAnsi="Courier New" w:cs="Courier New"/>
          <w:sz w:val="18"/>
          <w:szCs w:val="18"/>
          <w:lang w:eastAsia="en-AU"/>
        </w:rPr>
        <w:t>Test    1.15378e+07     1.81891 -0.969125       -0.0286502      2030.19 2030.19 1.07619</w:t>
      </w:r>
    </w:p>
    <w:p w14:paraId="35DC5001" w14:textId="2AC3B64A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</w:p>
    <w:p w14:paraId="1B5D0683" w14:textId="5AC8AFF7" w:rsidR="00E370F9" w:rsidRPr="00E370F9" w:rsidRDefault="00E370F9" w:rsidP="00E370F9">
      <w:pPr>
        <w:pStyle w:val="NoSpacing"/>
        <w:ind w:left="720"/>
        <w:rPr>
          <w:rFonts w:ascii="Courier New" w:hAnsi="Courier New" w:cs="Courier New"/>
          <w:sz w:val="18"/>
          <w:szCs w:val="18"/>
          <w:lang w:eastAsia="en-AU"/>
        </w:rPr>
      </w:pPr>
      <w:r w:rsidRPr="00E370F9">
        <w:rPr>
          <w:rFonts w:ascii="Courier New" w:hAnsi="Courier New" w:cs="Courier New"/>
          <w:sz w:val="18"/>
          <w:szCs w:val="18"/>
          <w:lang w:eastAsia="en-AU"/>
        </w:rPr>
        <w:t>Solution is written at: CFR-v2-Depth-4.sol.txt</w:t>
      </w:r>
    </w:p>
    <w:p w14:paraId="16B94A5A" w14:textId="6741B9CA" w:rsidR="00E370F9" w:rsidRPr="004B122F" w:rsidRDefault="004B122F" w:rsidP="004B122F">
      <w:pPr>
        <w:pStyle w:val="NormalWeb"/>
        <w:rPr>
          <w:rStyle w:val="IntenseEmphasis"/>
        </w:rPr>
      </w:pPr>
      <w:r w:rsidRPr="004B122F">
        <w:rPr>
          <w:rStyle w:val="IntenseEmphasis"/>
        </w:rPr>
        <w:t xml:space="preserve">Run Example </w:t>
      </w:r>
      <w:proofErr w:type="gramStart"/>
      <w:r w:rsidRPr="004B122F">
        <w:rPr>
          <w:rStyle w:val="IntenseEmphasis"/>
        </w:rPr>
        <w:t>2 :</w:t>
      </w:r>
      <w:proofErr w:type="gramEnd"/>
      <w:r w:rsidRPr="004B122F">
        <w:rPr>
          <w:rStyle w:val="IntenseEmphasis"/>
        </w:rPr>
        <w:t xml:space="preserve"> with some Parameters</w:t>
      </w:r>
    </w:p>
    <w:p w14:paraId="3B1622E9" w14:textId="6989E3D0" w:rsidR="00C639F6" w:rsidRPr="00C639F6" w:rsidRDefault="00C639F6" w:rsidP="00C63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Another Example: running the program with parameters used in CEC 2020 paper: [obj=</w:t>
      </w:r>
      <w:proofErr w:type="spellStart"/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mse</w:t>
      </w:r>
      <w:proofErr w:type="spellEnd"/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, gen=200, </w:t>
      </w:r>
      <w:proofErr w:type="spellStart"/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muRate</w:t>
      </w:r>
      <w:proofErr w:type="spellEnd"/>
      <w:r w:rsidRPr="00C639F6">
        <w:rPr>
          <w:rFonts w:ascii="Times New Roman" w:eastAsia="Times New Roman" w:hAnsi="Times New Roman" w:cs="Times New Roman"/>
          <w:sz w:val="24"/>
          <w:szCs w:val="24"/>
          <w:lang w:eastAsia="en-AU"/>
        </w:rPr>
        <w:t>=0.10 penalty=0.1 nelder-mead:4:250:10 depth=4]:</w:t>
      </w:r>
    </w:p>
    <w:p w14:paraId="5B4611AB" w14:textId="17741EC5" w:rsidR="00C639F6" w:rsidRPr="00C639F6" w:rsidRDefault="00A968B1" w:rsidP="00C639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AU"/>
        </w:rPr>
      </w:pPr>
      <w:r w:rsidRPr="00A968B1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24578C2" wp14:editId="24267F7E">
                <wp:simplePos x="0" y="0"/>
                <wp:positionH relativeFrom="page">
                  <wp:posOffset>5353627</wp:posOffset>
                </wp:positionH>
                <wp:positionV relativeFrom="paragraph">
                  <wp:posOffset>166948</wp:posOffset>
                </wp:positionV>
                <wp:extent cx="1221971" cy="282633"/>
                <wp:effectExtent l="0" t="0" r="16510" b="2222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1971" cy="2826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B71E9" w14:textId="77777777" w:rsidR="00A968B1" w:rsidRDefault="00A968B1" w:rsidP="00A968B1">
                            <w:r>
                              <w:t xml:space="preserve">Run in NetBea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578C2" id="_x0000_s1031" type="#_x0000_t202" style="position:absolute;margin-left:421.55pt;margin-top:13.15pt;width:96.2pt;height:22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">
                <v:textbox>
                  <w:txbxContent>
                    <w:p w14:paraId="071B71E9" w14:textId="77777777" w:rsidR="00A968B1" w:rsidRDefault="00A968B1" w:rsidP="00A968B1">
                      <w:r>
                        <w:t xml:space="preserve">Run in NetBeans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65952" w:rsidRPr="00017E4F">
        <w:rPr>
          <w:rFonts w:ascii="Courier New" w:eastAsia="Times New Roman" w:hAnsi="Courier New" w:cs="Courier New"/>
          <w:sz w:val="20"/>
          <w:szCs w:val="20"/>
          <w:lang w:eastAsia="en-AU"/>
        </w:rPr>
        <w:t xml:space="preserve">"${OUTPUT_PATH}" </w:t>
      </w:r>
      <w:r w:rsidR="00C639F6" w:rsidRPr="00C639F6">
        <w:rPr>
          <w:rFonts w:ascii="Courier New" w:eastAsia="Times New Roman" w:hAnsi="Courier New" w:cs="Courier New"/>
          <w:sz w:val="20"/>
          <w:szCs w:val="20"/>
          <w:lang w:eastAsia="en-AU"/>
        </w:rPr>
        <w:t>TestData/Argon-trn.in -T TestData/Argon-Tst.in -g 200 -m 0.1 -d 0.1 -nm 4:250:10 -f 4 -v 2</w:t>
      </w:r>
    </w:p>
    <w:p w14:paraId="3181C4BE" w14:textId="783C26F5" w:rsidR="005A417C" w:rsidRDefault="005A417C" w:rsidP="00397D89"/>
    <w:p w14:paraId="0F9B38E0" w14:textId="4AE036A0" w:rsidR="00A968B1" w:rsidRPr="00C639F6" w:rsidRDefault="00A968B1" w:rsidP="00A968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AU"/>
        </w:rPr>
      </w:pPr>
      <w:r w:rsidRPr="00A968B1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1CD479" wp14:editId="169C8154">
                <wp:simplePos x="0" y="0"/>
                <wp:positionH relativeFrom="margin">
                  <wp:align>right</wp:align>
                </wp:positionH>
                <wp:positionV relativeFrom="paragraph">
                  <wp:posOffset>175779</wp:posOffset>
                </wp:positionV>
                <wp:extent cx="1221971" cy="290945"/>
                <wp:effectExtent l="0" t="0" r="16510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1971" cy="290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81C84" w14:textId="77777777" w:rsidR="00A968B1" w:rsidRDefault="00A968B1" w:rsidP="00A968B1">
                            <w:r>
                              <w:t>Unix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CD479" id="_x0000_s1032" type="#_x0000_t202" style="position:absolute;margin-left:45pt;margin-top:13.85pt;width:96.2pt;height:22.9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">
                <v:textbox>
                  <w:txbxContent>
                    <w:p w14:paraId="04D81C84" w14:textId="77777777" w:rsidR="00A968B1" w:rsidRDefault="00A968B1" w:rsidP="00A968B1">
                      <w:r>
                        <w:t>Unix Enviro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gramStart"/>
      <w:r>
        <w:rPr>
          <w:rFonts w:ascii="Courier New" w:eastAsia="Times New Roman" w:hAnsi="Courier New" w:cs="Courier New"/>
          <w:sz w:val="20"/>
          <w:szCs w:val="20"/>
          <w:lang w:eastAsia="en-AU"/>
        </w:rPr>
        <w:t>./</w:t>
      </w:r>
      <w:proofErr w:type="gramEnd"/>
      <w:r>
        <w:rPr>
          <w:rFonts w:ascii="Courier New" w:eastAsia="Times New Roman" w:hAnsi="Courier New" w:cs="Courier New"/>
          <w:sz w:val="20"/>
          <w:szCs w:val="20"/>
          <w:lang w:eastAsia="en-AU"/>
        </w:rPr>
        <w:t>bin/main</w:t>
      </w:r>
      <w:r w:rsidRPr="00017E4F">
        <w:rPr>
          <w:rFonts w:ascii="Courier New" w:eastAsia="Times New Roman" w:hAnsi="Courier New" w:cs="Courier New"/>
          <w:sz w:val="20"/>
          <w:szCs w:val="20"/>
          <w:lang w:eastAsia="en-AU"/>
        </w:rPr>
        <w:t xml:space="preserve"> </w:t>
      </w:r>
      <w:r w:rsidRPr="00C639F6">
        <w:rPr>
          <w:rFonts w:ascii="Courier New" w:eastAsia="Times New Roman" w:hAnsi="Courier New" w:cs="Courier New"/>
          <w:sz w:val="20"/>
          <w:szCs w:val="20"/>
          <w:lang w:eastAsia="en-AU"/>
        </w:rPr>
        <w:t>TestData/Argon-trn.in -T TestData/Argon-Tst.in -g 200 -m 0.1 -d 0.1 -nm 4:250:10 -f 4 -v 2</w:t>
      </w:r>
    </w:p>
    <w:p w14:paraId="73228D7F" w14:textId="7DDCFDB7" w:rsidR="00A968B1" w:rsidRDefault="00A968B1" w:rsidP="00397D89"/>
    <w:p w14:paraId="21FE5490" w14:textId="54D9ECFA" w:rsidR="00652552" w:rsidRDefault="00652552" w:rsidP="00397D89"/>
    <w:p w14:paraId="47650D09" w14:textId="570C3924" w:rsidR="00652552" w:rsidRDefault="00652552" w:rsidP="00397D89">
      <w:r>
        <w:t xml:space="preserve">More Detail </w:t>
      </w:r>
      <w:r w:rsidR="00446982">
        <w:t xml:space="preserve">about the </w:t>
      </w:r>
      <w:r w:rsidR="00B67005">
        <w:t xml:space="preserve">program, </w:t>
      </w:r>
      <w:r w:rsidR="00446982">
        <w:t>data format</w:t>
      </w:r>
      <w:r w:rsidR="00B67005">
        <w:t xml:space="preserve"> and some data for test</w:t>
      </w:r>
      <w:r w:rsidR="00DF20E1">
        <w:t>ing</w:t>
      </w:r>
      <w:r w:rsidR="00B67005">
        <w:t xml:space="preserve"> it </w:t>
      </w:r>
      <w:r>
        <w:t xml:space="preserve">can be found in the Readme </w:t>
      </w:r>
      <w:r w:rsidR="00B67005">
        <w:t>file at</w:t>
      </w:r>
      <w:r>
        <w:t xml:space="preserve"> the </w:t>
      </w:r>
      <w:proofErr w:type="spellStart"/>
      <w:r>
        <w:t>Github</w:t>
      </w:r>
      <w:proofErr w:type="spellEnd"/>
      <w:r>
        <w:t xml:space="preserve"> </w:t>
      </w:r>
      <w:r w:rsidR="00B67005">
        <w:t>Page</w:t>
      </w:r>
      <w:r w:rsidR="00C64E80">
        <w:t xml:space="preserve">: </w:t>
      </w:r>
      <w:hyperlink r:id="rId15" w:history="1">
        <w:r w:rsidR="00491D9B">
          <w:rPr>
            <w:rStyle w:val="Hyperlink"/>
          </w:rPr>
          <w:t>https://github.com/MohammadNHaque/ContinuedFractionRegression-V2/</w:t>
        </w:r>
      </w:hyperlink>
    </w:p>
    <w:p w14:paraId="1D78709C" w14:textId="77777777" w:rsidR="00B67005" w:rsidRPr="00397D89" w:rsidRDefault="00B67005" w:rsidP="00397D89">
      <w:bookmarkStart w:id="2" w:name="_GoBack"/>
      <w:bookmarkEnd w:id="2"/>
    </w:p>
    <w:sectPr w:rsidR="00B67005" w:rsidRPr="00397D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F7EC9"/>
    <w:multiLevelType w:val="hybridMultilevel"/>
    <w:tmpl w:val="50CAD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4046F"/>
    <w:multiLevelType w:val="multilevel"/>
    <w:tmpl w:val="7ECAA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F26EFB"/>
    <w:multiLevelType w:val="hybridMultilevel"/>
    <w:tmpl w:val="B4ACA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rQwM7e0NDWwMDJW0lEKTi0uzszPAykwrgUACRCUiywAAAA="/>
  </w:docVars>
  <w:rsids>
    <w:rsidRoot w:val="00885EFC"/>
    <w:rsid w:val="00001202"/>
    <w:rsid w:val="000033AB"/>
    <w:rsid w:val="00017E4F"/>
    <w:rsid w:val="00045F17"/>
    <w:rsid w:val="00100CF5"/>
    <w:rsid w:val="001153B1"/>
    <w:rsid w:val="0013076F"/>
    <w:rsid w:val="001627C2"/>
    <w:rsid w:val="001979E6"/>
    <w:rsid w:val="001B7920"/>
    <w:rsid w:val="001C06E3"/>
    <w:rsid w:val="001C60F9"/>
    <w:rsid w:val="00265952"/>
    <w:rsid w:val="002F4B37"/>
    <w:rsid w:val="003065C4"/>
    <w:rsid w:val="00397D89"/>
    <w:rsid w:val="00446982"/>
    <w:rsid w:val="00490FA7"/>
    <w:rsid w:val="00491D9B"/>
    <w:rsid w:val="004B122F"/>
    <w:rsid w:val="004D614A"/>
    <w:rsid w:val="005A417C"/>
    <w:rsid w:val="005B520C"/>
    <w:rsid w:val="005D37EA"/>
    <w:rsid w:val="00652552"/>
    <w:rsid w:val="0067122B"/>
    <w:rsid w:val="006D39F6"/>
    <w:rsid w:val="00754BF4"/>
    <w:rsid w:val="00761553"/>
    <w:rsid w:val="00794A7F"/>
    <w:rsid w:val="0079593E"/>
    <w:rsid w:val="00812E95"/>
    <w:rsid w:val="008647D1"/>
    <w:rsid w:val="00880752"/>
    <w:rsid w:val="00885EFC"/>
    <w:rsid w:val="008B2759"/>
    <w:rsid w:val="008E2D9C"/>
    <w:rsid w:val="00935F2A"/>
    <w:rsid w:val="009C0C3D"/>
    <w:rsid w:val="009D18A6"/>
    <w:rsid w:val="00A06FC9"/>
    <w:rsid w:val="00A57018"/>
    <w:rsid w:val="00A968B1"/>
    <w:rsid w:val="00AA3954"/>
    <w:rsid w:val="00AB255F"/>
    <w:rsid w:val="00AB361B"/>
    <w:rsid w:val="00B066A1"/>
    <w:rsid w:val="00B1143B"/>
    <w:rsid w:val="00B3193C"/>
    <w:rsid w:val="00B57D01"/>
    <w:rsid w:val="00B67005"/>
    <w:rsid w:val="00B863E9"/>
    <w:rsid w:val="00BA218E"/>
    <w:rsid w:val="00C639F6"/>
    <w:rsid w:val="00C64E80"/>
    <w:rsid w:val="00C71D60"/>
    <w:rsid w:val="00D0330A"/>
    <w:rsid w:val="00D264E6"/>
    <w:rsid w:val="00D457D4"/>
    <w:rsid w:val="00D63776"/>
    <w:rsid w:val="00DF20E1"/>
    <w:rsid w:val="00E370F9"/>
    <w:rsid w:val="00EC7D4C"/>
    <w:rsid w:val="00F153D3"/>
    <w:rsid w:val="00F60E96"/>
    <w:rsid w:val="00FE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80C67"/>
  <w15:chartTrackingRefBased/>
  <w15:docId w15:val="{813E2AE2-E6BD-4558-96E0-9CDD45522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E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E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85E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5E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85E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85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5EF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85E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885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885EFC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885EF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4A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4A7F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IntenseEmphasis">
    <w:name w:val="Intense Emphasis"/>
    <w:basedOn w:val="DefaultParagraphFont"/>
    <w:uiPriority w:val="21"/>
    <w:qFormat/>
    <w:rsid w:val="008E2D9C"/>
    <w:rPr>
      <w:i/>
      <w:iCs/>
      <w:color w:val="4472C4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A570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C639F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15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8807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gwin.com/setup-x86_64.exe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ygwin.com/install.html" TargetMode="External"/><Relationship Id="rId12" Type="http://schemas.openxmlformats.org/officeDocument/2006/relationships/hyperlink" Target="http://updates.netbeans.org/netbeans/updates/8.2/uc/final/distribution/catalog.xml.g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ohammadNHaque/ContinuedFractionRegression-V2" TargetMode="External"/><Relationship Id="rId11" Type="http://schemas.openxmlformats.org/officeDocument/2006/relationships/hyperlink" Target="https://netbeans.apache.org/download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MohammadNHaque/ContinuedFractionRegression-V2/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cygwin.com/setup-x86.ex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55BF6-6251-4885-8B4F-2651EBCE4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999</Words>
  <Characters>5700</Characters>
  <Application>Microsoft Office Word</Application>
  <DocSecurity>0</DocSecurity>
  <Lines>47</Lines>
  <Paragraphs>13</Paragraphs>
  <ScaleCrop>false</ScaleCrop>
  <Company/>
  <LinksUpToDate>false</LinksUpToDate>
  <CharactersWithSpaces>6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aque</dc:creator>
  <cp:keywords/>
  <dc:description/>
  <cp:lastModifiedBy>Mohammad Haque</cp:lastModifiedBy>
  <cp:revision>67</cp:revision>
  <dcterms:created xsi:type="dcterms:W3CDTF">2020-06-17T03:57:00Z</dcterms:created>
  <dcterms:modified xsi:type="dcterms:W3CDTF">2020-07-26T23:41:00Z</dcterms:modified>
</cp:coreProperties>
</file>